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5883DB51" w14:textId="2F4DF135" w:rsidR="004A1027" w:rsidRPr="004A1027" w:rsidRDefault="004A1027" w:rsidP="00EA69BC">
      <w:r>
        <w:t>School of</w:t>
      </w:r>
      <w:r w:rsidR="00B33BA5">
        <w:t xml:space="preserve"> </w:t>
      </w:r>
      <w:r w:rsidR="00760FE5">
        <w:rPr>
          <w:rFonts w:hint="eastAsia"/>
        </w:rPr>
        <w:t>L</w:t>
      </w:r>
      <w:r w:rsidR="00760FE5">
        <w:t>iterature</w:t>
      </w:r>
      <w:r w:rsidR="00B33BA5">
        <w:t xml:space="preserve"> and</w:t>
      </w:r>
      <w:r>
        <w:t xml:space="preserve"> </w:t>
      </w:r>
      <w:r w:rsidR="00760FE5">
        <w:t xml:space="preserve">Media             </w:t>
      </w:r>
      <w:r w:rsidRPr="004A1027">
        <w:t xml:space="preserve"> </w:t>
      </w:r>
      <w:r w:rsidR="002550C4">
        <w:t xml:space="preserve">  </w:t>
      </w:r>
      <w:r w:rsidR="00B33BA5">
        <w:t xml:space="preserve">      </w:t>
      </w:r>
      <w:r w:rsidR="002550C4">
        <w:t xml:space="preserve">    </w:t>
      </w:r>
      <w:r w:rsidR="00AA274F">
        <w:t xml:space="preserve">                  </w:t>
      </w:r>
      <w:r w:rsidRPr="004A1027">
        <w:rPr>
          <w:i/>
        </w:rPr>
        <w:t>Phone</w:t>
      </w:r>
      <w:r w:rsidRPr="004A1027">
        <w:t xml:space="preserve">: </w:t>
      </w:r>
      <w:r w:rsidR="00F678DD">
        <w:t>(</w:t>
      </w:r>
      <w:r w:rsidR="00F678DD">
        <w:rPr>
          <w:rFonts w:hint="eastAsia"/>
        </w:rPr>
        <w:t>+86)</w:t>
      </w:r>
      <w:r w:rsidR="00F678DD">
        <w:t xml:space="preserve"> </w:t>
      </w:r>
      <w:r>
        <w:t>13250714813</w:t>
      </w:r>
    </w:p>
    <w:p w14:paraId="69CC94F6" w14:textId="7C7BF17E" w:rsidR="00157C80" w:rsidRDefault="00AA274F" w:rsidP="00EA69BC">
      <w:proofErr w:type="spellStart"/>
      <w:r w:rsidRPr="00AA274F">
        <w:t>Nanfang</w:t>
      </w:r>
      <w:proofErr w:type="spellEnd"/>
      <w:r w:rsidRPr="00AA274F">
        <w:t xml:space="preserve"> College of Sun </w:t>
      </w:r>
      <w:proofErr w:type="spellStart"/>
      <w:r w:rsidRPr="00AA274F">
        <w:t>Yat-sen</w:t>
      </w:r>
      <w:proofErr w:type="spellEnd"/>
      <w:r w:rsidRPr="00AA274F">
        <w:t xml:space="preserve"> University</w:t>
      </w:r>
      <w:r w:rsidR="00521607">
        <w:t xml:space="preserve">    </w:t>
      </w:r>
      <w:r w:rsidR="004A1027">
        <w:t xml:space="preserve">      </w:t>
      </w:r>
      <w:r>
        <w:t xml:space="preserve">    </w:t>
      </w:r>
      <w:r w:rsidR="004A1027" w:rsidRPr="004A1027">
        <w:rPr>
          <w:i/>
        </w:rPr>
        <w:t>E-mail</w:t>
      </w:r>
      <w:r w:rsidR="004A1027" w:rsidRPr="004A1027">
        <w:t xml:space="preserve">: </w:t>
      </w:r>
      <w:hyperlink r:id="rId6" w:history="1">
        <w:r w:rsidR="00157C80" w:rsidRPr="00A65A7A">
          <w:rPr>
            <w:rStyle w:val="a4"/>
          </w:rPr>
          <w:t>zhiliang</w:t>
        </w:r>
        <w:r w:rsidR="00157C80" w:rsidRPr="00A65A7A">
          <w:rPr>
            <w:rStyle w:val="a4"/>
            <w:rFonts w:hint="eastAsia"/>
          </w:rPr>
          <w:t>-</w:t>
        </w:r>
        <w:r w:rsidR="00157C80" w:rsidRPr="00A65A7A">
          <w:rPr>
            <w:rStyle w:val="a4"/>
          </w:rPr>
          <w:t>lin@outlook.com</w:t>
        </w:r>
      </w:hyperlink>
    </w:p>
    <w:p w14:paraId="2F6C36A2" w14:textId="1F249E47" w:rsidR="00B52ECD" w:rsidRDefault="00ED692C" w:rsidP="00EA69BC">
      <w:r w:rsidRPr="00ED692C">
        <w:t xml:space="preserve">882 </w:t>
      </w:r>
      <w:proofErr w:type="spellStart"/>
      <w:r w:rsidRPr="00ED692C">
        <w:t>Wenquan</w:t>
      </w:r>
      <w:proofErr w:type="spellEnd"/>
      <w:r w:rsidRPr="00ED692C">
        <w:t xml:space="preserve"> Ave, </w:t>
      </w:r>
      <w:proofErr w:type="spellStart"/>
      <w:r w:rsidRPr="00ED692C">
        <w:t>Conghua</w:t>
      </w:r>
      <w:proofErr w:type="spellEnd"/>
      <w:r w:rsidRPr="00ED692C">
        <w:t xml:space="preserve"> </w:t>
      </w:r>
      <w:proofErr w:type="gramStart"/>
      <w:r w:rsidRPr="00ED692C">
        <w:t>District</w:t>
      </w:r>
      <w:r>
        <w:t xml:space="preserve">,   </w:t>
      </w:r>
      <w:proofErr w:type="gramEnd"/>
      <w:r>
        <w:t xml:space="preserve">             </w:t>
      </w:r>
      <w:r w:rsidR="00B52ECD">
        <w:t xml:space="preserve"> </w:t>
      </w:r>
      <w:r w:rsidR="00B52ECD" w:rsidRPr="00B52ECD">
        <w:rPr>
          <w:i/>
          <w:iCs/>
        </w:rPr>
        <w:t xml:space="preserve">Personal </w:t>
      </w:r>
      <w:r w:rsidR="00B52ECD">
        <w:rPr>
          <w:i/>
        </w:rPr>
        <w:t>Website</w:t>
      </w:r>
      <w:r w:rsidR="00B52ECD">
        <w:rPr>
          <w:rFonts w:hint="eastAsia"/>
        </w:rPr>
        <w:t>:</w:t>
      </w:r>
      <w:r w:rsidR="00B52ECD">
        <w:t xml:space="preserve"> </w:t>
      </w:r>
      <w:hyperlink r:id="rId7" w:history="1">
        <w:r w:rsidR="00B52ECD" w:rsidRPr="00A65A7A">
          <w:rPr>
            <w:rStyle w:val="a4"/>
          </w:rPr>
          <w:t>www.zhilianglin.com</w:t>
        </w:r>
      </w:hyperlink>
    </w:p>
    <w:p w14:paraId="07C1880E" w14:textId="0BF83BF6" w:rsidR="00157C80" w:rsidRDefault="00157C80" w:rsidP="00EA69BC">
      <w:r w:rsidRPr="007146B9">
        <w:t xml:space="preserve"> </w:t>
      </w:r>
      <w:proofErr w:type="gramStart"/>
      <w:r w:rsidR="00ED692C" w:rsidRPr="00ED692C">
        <w:t>,</w:t>
      </w:r>
      <w:r w:rsidR="00ED692C">
        <w:t>Guangzhou</w:t>
      </w:r>
      <w:proofErr w:type="gramEnd"/>
      <w:r w:rsidR="00ED692C">
        <w:t xml:space="preserve">, </w:t>
      </w:r>
      <w:r w:rsidR="00F35E56">
        <w:t xml:space="preserve">Guangdong Province, </w:t>
      </w:r>
      <w:r w:rsidRPr="007146B9">
        <w:t>China</w:t>
      </w:r>
      <w:r>
        <w:t xml:space="preserve"> </w:t>
      </w:r>
      <w:r>
        <w:rPr>
          <w:i/>
        </w:rPr>
        <w:t xml:space="preserve"> </w:t>
      </w:r>
    </w:p>
    <w:p w14:paraId="05619D85" w14:textId="2A1E8FF0" w:rsidR="009D3099" w:rsidRDefault="009D3099" w:rsidP="00EA69BC">
      <w:pPr>
        <w:rPr>
          <w:b/>
        </w:rPr>
      </w:pPr>
    </w:p>
    <w:p w14:paraId="0B502A04" w14:textId="77777777" w:rsidR="00BB71D1" w:rsidRPr="00096C80" w:rsidRDefault="00BB71D1" w:rsidP="00BB71D1">
      <w:pPr>
        <w:rPr>
          <w:b/>
        </w:rPr>
      </w:pPr>
      <w:r w:rsidRPr="00096C80">
        <w:rPr>
          <w:b/>
        </w:rPr>
        <w:t>E</w:t>
      </w:r>
      <w:r>
        <w:rPr>
          <w:b/>
        </w:rPr>
        <w:t>mployment</w:t>
      </w:r>
    </w:p>
    <w:p w14:paraId="1D6885A4" w14:textId="77777777" w:rsidR="00BB71D1" w:rsidRPr="00932FD0" w:rsidRDefault="00BB71D1" w:rsidP="00BB71D1">
      <w:r w:rsidRPr="00033564">
        <w:rPr>
          <w:b/>
          <w:bCs/>
        </w:rPr>
        <w:t xml:space="preserve">Teaching Assistant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proofErr w:type="spellStart"/>
      <w:r w:rsidRPr="00033564">
        <w:rPr>
          <w:b/>
          <w:bCs/>
        </w:rPr>
        <w:t>Nanfang</w:t>
      </w:r>
      <w:proofErr w:type="spellEnd"/>
      <w:r w:rsidRPr="00033564">
        <w:rPr>
          <w:b/>
          <w:bCs/>
        </w:rPr>
        <w:t xml:space="preserve"> College of Sun </w:t>
      </w:r>
      <w:proofErr w:type="spellStart"/>
      <w:r w:rsidRPr="00033564">
        <w:rPr>
          <w:b/>
          <w:bCs/>
        </w:rPr>
        <w:t>Yat-sen</w:t>
      </w:r>
      <w:proofErr w:type="spellEnd"/>
      <w:r w:rsidRPr="00033564">
        <w:rPr>
          <w:b/>
          <w:bCs/>
        </w:rPr>
        <w:t xml:space="preserve"> </w:t>
      </w:r>
      <w:proofErr w:type="gramStart"/>
      <w:r w:rsidRPr="00033564">
        <w:rPr>
          <w:b/>
          <w:bCs/>
        </w:rPr>
        <w:t>University</w:t>
      </w:r>
      <w:r>
        <w:t xml:space="preserve">  </w:t>
      </w:r>
      <w:r>
        <w:rPr>
          <w:noProof/>
        </w:rPr>
        <w:t>July</w:t>
      </w:r>
      <w:proofErr w:type="gramEnd"/>
      <w:r w:rsidRPr="00245885">
        <w:rPr>
          <w:noProof/>
        </w:rPr>
        <w:t>,</w:t>
      </w:r>
      <w:r>
        <w:t xml:space="preserve"> 2020 – Present</w:t>
      </w:r>
    </w:p>
    <w:p w14:paraId="4DDBA22B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Teaching courses: (a) </w:t>
      </w:r>
      <w:r w:rsidRPr="00A77595">
        <w:rPr>
          <w:i/>
          <w:iCs/>
        </w:rPr>
        <w:t>New Media Analysis and User Experience</w:t>
      </w:r>
      <w:r>
        <w:t xml:space="preserve">; (b) </w:t>
      </w:r>
      <w:r w:rsidRPr="00A77595">
        <w:rPr>
          <w:i/>
          <w:iCs/>
        </w:rPr>
        <w:t>New Media Technologies and Collaboration</w:t>
      </w:r>
    </w:p>
    <w:p w14:paraId="7DE9314C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rovide i</w:t>
      </w:r>
      <w:r w:rsidRPr="00271788">
        <w:t xml:space="preserve">nstructions to the </w:t>
      </w:r>
      <w:r>
        <w:t>thesis writing for the graduates</w:t>
      </w:r>
    </w:p>
    <w:p w14:paraId="76151D1A" w14:textId="77777777" w:rsidR="00BB71D1" w:rsidRPr="007C6B54" w:rsidRDefault="00BB71D1" w:rsidP="00BB71D1"/>
    <w:p w14:paraId="230A6F40" w14:textId="77777777" w:rsidR="00BB71D1" w:rsidRPr="007A5CED" w:rsidRDefault="00BB71D1" w:rsidP="00BB71D1">
      <w:r w:rsidRPr="00033564">
        <w:rPr>
          <w:b/>
          <w:bCs/>
        </w:rPr>
        <w:t xml:space="preserve">Research Assistant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noProof/>
        </w:rPr>
        <w:t>July</w:t>
      </w:r>
      <w:r w:rsidRPr="00245885">
        <w:rPr>
          <w:noProof/>
        </w:rPr>
        <w:t>,</w:t>
      </w:r>
      <w:r>
        <w:t xml:space="preserve"> 2019 – Jun, 2020</w:t>
      </w:r>
    </w:p>
    <w:p w14:paraId="625AA704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Do data wrangling and data analysis on massive data and finished two report articles</w:t>
      </w:r>
    </w:p>
    <w:p w14:paraId="4AC62A35" w14:textId="77777777" w:rsidR="00BB71D1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proofErr w:type="spellStart"/>
      <w:r>
        <w:t>Buid</w:t>
      </w:r>
      <w:proofErr w:type="spellEnd"/>
      <w:r>
        <w:t xml:space="preserve"> the website of the lab and maintain the daily operation of the website</w:t>
      </w:r>
    </w:p>
    <w:p w14:paraId="2F4E005B" w14:textId="77777777" w:rsidR="00BB71D1" w:rsidRPr="006A59B0" w:rsidRDefault="00BB71D1" w:rsidP="00BB71D1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 xml:space="preserve">Help finish the revision of two </w:t>
      </w:r>
      <w:proofErr w:type="spellStart"/>
      <w:r>
        <w:t>manusripts</w:t>
      </w:r>
      <w:proofErr w:type="spellEnd"/>
      <w:r>
        <w:t xml:space="preserve"> for international journals</w:t>
      </w:r>
    </w:p>
    <w:p w14:paraId="6CAC53FA" w14:textId="77777777" w:rsidR="00BB71D1" w:rsidRDefault="00BB71D1" w:rsidP="00EA69BC">
      <w:pPr>
        <w:rPr>
          <w:rFonts w:hint="eastAsia"/>
          <w:b/>
        </w:rPr>
      </w:pPr>
    </w:p>
    <w:p w14:paraId="0CE49837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38B01F7E" w14:textId="7D974EA9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M.A., Department of Communication, </w:t>
      </w:r>
      <w:r w:rsidRPr="00FA618C">
        <w:rPr>
          <w:i/>
          <w:sz w:val="22"/>
          <w:szCs w:val="22"/>
        </w:rPr>
        <w:t>J</w:t>
      </w:r>
      <w:r w:rsidRPr="00FA618C">
        <w:rPr>
          <w:rFonts w:hint="eastAsia"/>
          <w:i/>
          <w:sz w:val="22"/>
          <w:szCs w:val="22"/>
        </w:rPr>
        <w:t>i</w:t>
      </w:r>
      <w:r w:rsidRPr="00FA618C">
        <w:rPr>
          <w:i/>
          <w:sz w:val="22"/>
          <w:szCs w:val="22"/>
        </w:rPr>
        <w:t>nan University</w:t>
      </w:r>
      <w:r w:rsidR="00485B86">
        <w:rPr>
          <w:i/>
          <w:sz w:val="22"/>
          <w:szCs w:val="22"/>
        </w:rPr>
        <w:t xml:space="preserve"> </w:t>
      </w:r>
      <w:r w:rsidRPr="00FA618C">
        <w:rPr>
          <w:i/>
          <w:sz w:val="22"/>
          <w:szCs w:val="22"/>
        </w:rPr>
        <w:t>(</w:t>
      </w:r>
      <w:proofErr w:type="gramStart"/>
      <w:r w:rsidRPr="00FA618C">
        <w:rPr>
          <w:i/>
          <w:sz w:val="22"/>
          <w:szCs w:val="22"/>
        </w:rPr>
        <w:t>Guangzhou)</w:t>
      </w:r>
      <w:r w:rsidR="008F2AB7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</w:t>
      </w:r>
      <w:proofErr w:type="gramEnd"/>
      <w:r w:rsidR="00FA618C">
        <w:rPr>
          <w:sz w:val="22"/>
          <w:szCs w:val="22"/>
        </w:rPr>
        <w:t xml:space="preserve">                 </w:t>
      </w:r>
      <w:r w:rsidRPr="00FA618C">
        <w:rPr>
          <w:sz w:val="22"/>
          <w:szCs w:val="22"/>
        </w:rPr>
        <w:t xml:space="preserve"> </w:t>
      </w:r>
      <w:r w:rsidR="00433DB5">
        <w:rPr>
          <w:sz w:val="22"/>
          <w:szCs w:val="22"/>
        </w:rPr>
        <w:t xml:space="preserve">               </w:t>
      </w:r>
      <w:r w:rsidRPr="00FA618C">
        <w:rPr>
          <w:sz w:val="22"/>
          <w:szCs w:val="22"/>
        </w:rPr>
        <w:t>2019</w:t>
      </w:r>
    </w:p>
    <w:p w14:paraId="57B4F060" w14:textId="77777777" w:rsidR="00C602AB" w:rsidRPr="00FA618C" w:rsidRDefault="00C602AB" w:rsidP="00EA69BC">
      <w:pPr>
        <w:rPr>
          <w:sz w:val="22"/>
          <w:szCs w:val="22"/>
        </w:rPr>
      </w:pPr>
      <w:r w:rsidRPr="00FA618C">
        <w:rPr>
          <w:sz w:val="22"/>
          <w:szCs w:val="22"/>
        </w:rPr>
        <w:t xml:space="preserve">B.A., Department of Journalism, </w:t>
      </w:r>
      <w:r w:rsidRPr="00FA618C">
        <w:rPr>
          <w:i/>
          <w:sz w:val="22"/>
          <w:szCs w:val="22"/>
        </w:rPr>
        <w:t>So</w:t>
      </w:r>
      <w:r w:rsidR="00473B0F">
        <w:rPr>
          <w:i/>
          <w:sz w:val="22"/>
          <w:szCs w:val="22"/>
        </w:rPr>
        <w:t>uthwestern University of Financ</w:t>
      </w:r>
      <w:r w:rsidRPr="00FA618C">
        <w:rPr>
          <w:i/>
          <w:sz w:val="22"/>
          <w:szCs w:val="22"/>
        </w:rPr>
        <w:t>e and Econometrics</w:t>
      </w:r>
      <w:r w:rsidRPr="00FA618C">
        <w:rPr>
          <w:sz w:val="22"/>
          <w:szCs w:val="22"/>
        </w:rPr>
        <w:t xml:space="preserve"> </w:t>
      </w:r>
      <w:r w:rsidR="00FA618C">
        <w:rPr>
          <w:sz w:val="22"/>
          <w:szCs w:val="22"/>
        </w:rPr>
        <w:t xml:space="preserve">      </w:t>
      </w:r>
      <w:r w:rsidRPr="00FA618C">
        <w:rPr>
          <w:sz w:val="22"/>
          <w:szCs w:val="22"/>
        </w:rPr>
        <w:t>2015</w:t>
      </w:r>
    </w:p>
    <w:p w14:paraId="53767747" w14:textId="77777777" w:rsidR="009D3099" w:rsidRDefault="009D3099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35FF059E" w:rsidR="00096C80" w:rsidRPr="009D3099" w:rsidRDefault="009D3099" w:rsidP="00EA69BC">
      <w:r w:rsidRPr="009D3099">
        <w:t>Digital Divide,</w:t>
      </w:r>
      <w:r w:rsidR="00931B41">
        <w:t xml:space="preserve"> </w:t>
      </w:r>
      <w:r w:rsidR="00BE6B3D">
        <w:t>Diffusion of I</w:t>
      </w:r>
      <w:r w:rsidRPr="009D3099">
        <w:t xml:space="preserve">nformation, </w:t>
      </w:r>
      <w:r w:rsidR="00310D50" w:rsidRPr="00310D50">
        <w:t>Political Communication</w:t>
      </w:r>
      <w:r w:rsidR="00310D50">
        <w:t>,</w:t>
      </w:r>
      <w:r w:rsidR="00310D50" w:rsidRPr="00310D50">
        <w:t xml:space="preserve"> </w:t>
      </w:r>
      <w:r w:rsidR="00455050">
        <w:t xml:space="preserve">Digital </w:t>
      </w:r>
      <w:r w:rsidR="002722D1">
        <w:t xml:space="preserve">Journalism, </w:t>
      </w:r>
      <w:r w:rsidRPr="009D3099">
        <w:t>Computational Communication, Bibliometrics</w:t>
      </w:r>
    </w:p>
    <w:p w14:paraId="7C497FC3" w14:textId="7D21F4E0" w:rsidR="006626FE" w:rsidRDefault="006626FE" w:rsidP="00EA69BC">
      <w:pPr>
        <w:rPr>
          <w:b/>
        </w:rPr>
      </w:pPr>
    </w:p>
    <w:p w14:paraId="25A9DCBD" w14:textId="77777777" w:rsidR="00053974" w:rsidRDefault="00053974" w:rsidP="00053974">
      <w:pPr>
        <w:rPr>
          <w:b/>
        </w:rPr>
      </w:pPr>
      <w:r>
        <w:rPr>
          <w:rFonts w:hint="eastAsia"/>
          <w:b/>
        </w:rPr>
        <w:t>W</w:t>
      </w:r>
      <w:r>
        <w:rPr>
          <w:b/>
        </w:rPr>
        <w:t>orking Projects</w:t>
      </w:r>
    </w:p>
    <w:p w14:paraId="00860566" w14:textId="046BDDE6" w:rsidR="00053974" w:rsidRPr="008A7049" w:rsidRDefault="00053974" w:rsidP="00053974">
      <w:r w:rsidRPr="00564223">
        <w:rPr>
          <w:b/>
        </w:rPr>
        <w:t>Zhiliang Lin.</w:t>
      </w:r>
      <w:r w:rsidRPr="00D737AC">
        <w:t xml:space="preserve"> </w:t>
      </w:r>
      <w:r w:rsidRPr="00FA1AEB">
        <w:rPr>
          <w:i/>
          <w:iCs/>
        </w:rPr>
        <w:t>Exploring the co-production relationships of films using the IMDB dataset</w:t>
      </w:r>
      <w:r w:rsidRPr="00D737AC">
        <w:t xml:space="preserve">. </w:t>
      </w:r>
    </w:p>
    <w:p w14:paraId="1ABC39C7" w14:textId="19C600B9" w:rsidR="00053974" w:rsidRPr="00053974" w:rsidRDefault="00053974" w:rsidP="00EA69BC">
      <w:r w:rsidRPr="00564223">
        <w:rPr>
          <w:b/>
        </w:rPr>
        <w:lastRenderedPageBreak/>
        <w:t>Zhiliang Lin.</w:t>
      </w:r>
      <w:r>
        <w:rPr>
          <w:b/>
        </w:rPr>
        <w:t xml:space="preserve"> </w:t>
      </w:r>
      <w:r w:rsidRPr="00BF3DD7">
        <w:rPr>
          <w:bCs/>
          <w:i/>
          <w:iCs/>
        </w:rPr>
        <w:t xml:space="preserve">Exploring the relationships between </w:t>
      </w:r>
      <w:proofErr w:type="gramStart"/>
      <w:r w:rsidRPr="00BF3DD7">
        <w:rPr>
          <w:bCs/>
          <w:i/>
          <w:iCs/>
        </w:rPr>
        <w:t>communication  studies</w:t>
      </w:r>
      <w:proofErr w:type="gramEnd"/>
      <w:r w:rsidRPr="00BF3DD7">
        <w:rPr>
          <w:bCs/>
          <w:i/>
          <w:iCs/>
        </w:rPr>
        <w:t xml:space="preserve"> and other </w:t>
      </w:r>
      <w:r w:rsidR="00934B5F">
        <w:rPr>
          <w:bCs/>
          <w:i/>
          <w:iCs/>
        </w:rPr>
        <w:t>disciplines</w:t>
      </w:r>
      <w:r w:rsidRPr="00BF3DD7">
        <w:rPr>
          <w:bCs/>
          <w:i/>
          <w:iCs/>
        </w:rPr>
        <w:t xml:space="preserve"> </w:t>
      </w:r>
      <w:r>
        <w:rPr>
          <w:bCs/>
          <w:i/>
          <w:iCs/>
        </w:rPr>
        <w:t>with</w:t>
      </w:r>
      <w:r w:rsidRPr="00BF3DD7">
        <w:rPr>
          <w:bCs/>
          <w:i/>
          <w:iCs/>
        </w:rPr>
        <w:t xml:space="preserve"> bibliometric analysis</w:t>
      </w:r>
      <w:r w:rsidRPr="00D737AC">
        <w:t xml:space="preserve">. </w:t>
      </w:r>
    </w:p>
    <w:p w14:paraId="43FEEBD3" w14:textId="7299F397" w:rsidR="00053974" w:rsidRPr="00934B5F" w:rsidRDefault="0054477C" w:rsidP="00EA69BC">
      <w:pPr>
        <w:rPr>
          <w:b/>
          <w:iCs/>
        </w:rPr>
      </w:pP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r w:rsidR="00934B5F" w:rsidRPr="00934B5F">
        <w:rPr>
          <w:i/>
        </w:rPr>
        <w:t xml:space="preserve">Determinants of Discontinuance of Social Media: a </w:t>
      </w:r>
      <w:proofErr w:type="gramStart"/>
      <w:r w:rsidR="00934B5F" w:rsidRPr="00934B5F">
        <w:rPr>
          <w:i/>
        </w:rPr>
        <w:t>meta-analytic reviews</w:t>
      </w:r>
      <w:proofErr w:type="gramEnd"/>
      <w:r w:rsidR="00934B5F">
        <w:rPr>
          <w:iCs/>
        </w:rPr>
        <w:t>.</w:t>
      </w:r>
    </w:p>
    <w:p w14:paraId="4E699B4F" w14:textId="17C07283" w:rsidR="0054477C" w:rsidRPr="00833204" w:rsidRDefault="00833204" w:rsidP="00EA69BC">
      <w:pPr>
        <w:rPr>
          <w:bCs/>
        </w:rPr>
      </w:pPr>
      <w:r w:rsidRPr="00833204">
        <w:rPr>
          <w:rFonts w:hint="eastAsia"/>
          <w:bCs/>
        </w:rPr>
        <w:t>L</w:t>
      </w:r>
      <w:r>
        <w:rPr>
          <w:bCs/>
        </w:rPr>
        <w:t xml:space="preserve">ME </w:t>
      </w:r>
      <w:proofErr w:type="spellStart"/>
      <w:r>
        <w:rPr>
          <w:bCs/>
        </w:rPr>
        <w:t>menbers</w:t>
      </w:r>
      <w:proofErr w:type="spellEnd"/>
      <w:r w:rsidRPr="006626FE">
        <w:t>.,</w:t>
      </w:r>
      <w:r>
        <w:t xml:space="preserve"> &amp; </w:t>
      </w:r>
      <w:r w:rsidRPr="00564223">
        <w:rPr>
          <w:b/>
        </w:rPr>
        <w:t>Zhiliang Lin.</w:t>
      </w:r>
      <w:r>
        <w:rPr>
          <w:b/>
        </w:rPr>
        <w:t xml:space="preserve"> </w:t>
      </w:r>
      <w:r w:rsidR="00643FFC" w:rsidRPr="00643FFC">
        <w:rPr>
          <w:bCs/>
          <w:i/>
          <w:iCs/>
        </w:rPr>
        <w:t>Leadership Meta Essentials</w:t>
      </w:r>
      <w:r w:rsidR="00643FFC">
        <w:rPr>
          <w:bCs/>
        </w:rPr>
        <w:t>.</w:t>
      </w:r>
      <w:r>
        <w:rPr>
          <w:bCs/>
        </w:rPr>
        <w:t xml:space="preserve"> </w:t>
      </w:r>
    </w:p>
    <w:p w14:paraId="696A8EBB" w14:textId="77777777" w:rsidR="00833204" w:rsidRDefault="00833204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t>P</w:t>
      </w:r>
      <w:r>
        <w:rPr>
          <w:b/>
        </w:rPr>
        <w:t>ublications</w:t>
      </w:r>
    </w:p>
    <w:p w14:paraId="33D8311D" w14:textId="096C3419" w:rsidR="009E3B38" w:rsidRDefault="009E3B38" w:rsidP="00E51A24">
      <w:pPr>
        <w:rPr>
          <w:bCs/>
          <w:i/>
          <w:i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</w:t>
      </w:r>
      <w:proofErr w:type="spellStart"/>
      <w:r w:rsidRPr="000F3053">
        <w:t>Su</w:t>
      </w:r>
      <w:proofErr w:type="spellEnd"/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proofErr w:type="spellStart"/>
      <w:r w:rsidRPr="00056ADB"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>
        <w:rPr>
          <w:rFonts w:hint="eastAsia"/>
        </w:rPr>
        <w:t>for</w:t>
      </w:r>
      <w:r w:rsidR="00237B34">
        <w:t>th</w:t>
      </w:r>
      <w:r>
        <w:t>coming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AE4918" w:rsidRPr="00AE4918">
        <w:rPr>
          <w:bCs/>
          <w:i/>
          <w:iCs/>
          <w:color w:val="000000"/>
        </w:rPr>
        <w:t>Sage Open</w:t>
      </w:r>
      <w:r w:rsidR="00315C45">
        <w:rPr>
          <w:bCs/>
          <w:i/>
          <w:iCs/>
          <w:color w:val="000000"/>
        </w:rPr>
        <w:t>.</w:t>
      </w:r>
    </w:p>
    <w:p w14:paraId="171767B8" w14:textId="0B851C7A" w:rsidR="00E6446D" w:rsidRPr="00E6446D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>Determinants of technology acceptance: Two modeling-based meta-analytic r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>
        <w:rPr>
          <w:i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</w:t>
      </w:r>
      <w:proofErr w:type="spellStart"/>
      <w:r w:rsidRPr="00CA663C">
        <w:t>Yuting</w:t>
      </w:r>
      <w:proofErr w:type="spellEnd"/>
      <w:r w:rsidRPr="00CA663C">
        <w:t xml:space="preserve">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459755F6" w:rsidR="00A8246F" w:rsidRPr="009E6977" w:rsidRDefault="00792C9A" w:rsidP="00EA69BC">
      <w:r w:rsidRPr="004914F6">
        <w:rPr>
          <w:b/>
        </w:rPr>
        <w:t>(paper 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proofErr w:type="gramStart"/>
      <w:r w:rsidRPr="00A95B29">
        <w:t>friends</w:t>
      </w:r>
      <w:proofErr w:type="gramEnd"/>
      <w:r w:rsidRPr="00A95B29">
        <w:t xml:space="preserve"> matter: </w:t>
      </w:r>
      <w:r w:rsidR="00D711E3" w:rsidRPr="00A95B29">
        <w:t xml:space="preserve">A mediation m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use and school i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30D78A8F" w:rsidR="009D3099" w:rsidRDefault="009D3099" w:rsidP="00EA69BC">
      <w:pPr>
        <w:rPr>
          <w:b/>
        </w:rPr>
      </w:pPr>
      <w:r>
        <w:rPr>
          <w:b/>
        </w:rPr>
        <w:t>Conference Paper</w:t>
      </w:r>
      <w:r w:rsidR="00AB7140">
        <w:rPr>
          <w:b/>
        </w:rPr>
        <w:t>s</w:t>
      </w:r>
    </w:p>
    <w:p w14:paraId="57EB5BA0" w14:textId="32DCD01D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proofErr w:type="spellStart"/>
      <w:r w:rsidR="001B55D3">
        <w:rPr>
          <w:rFonts w:hint="eastAsia"/>
        </w:rPr>
        <w:t>Y</w:t>
      </w:r>
      <w:r w:rsidR="001B55D3">
        <w:t>iru</w:t>
      </w:r>
      <w:proofErr w:type="spellEnd"/>
      <w:r w:rsidR="001B55D3">
        <w:t xml:space="preserve">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Researches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5C28A48D" w14:textId="2F97BE2D" w:rsidR="009644CD" w:rsidRPr="001B55D3" w:rsidRDefault="009644CD" w:rsidP="00EA69BC">
      <w:pPr>
        <w:rPr>
          <w:bCs/>
        </w:rPr>
      </w:pPr>
      <w:r w:rsidRPr="006626FE">
        <w:rPr>
          <w:b/>
        </w:rPr>
        <w:t>Zhiliang Lin</w:t>
      </w:r>
      <w:r w:rsidRPr="006626FE">
        <w:t>.,</w:t>
      </w:r>
      <w:r>
        <w:t xml:space="preserve"> </w:t>
      </w:r>
      <w:proofErr w:type="spellStart"/>
      <w:r>
        <w:rPr>
          <w:rFonts w:hint="eastAsia"/>
        </w:rPr>
        <w:t>Y</w:t>
      </w:r>
      <w:r>
        <w:t>iru</w:t>
      </w:r>
      <w:proofErr w:type="spellEnd"/>
      <w:r>
        <w:t xml:space="preserve"> He</w:t>
      </w:r>
      <w:r w:rsidRPr="006626FE">
        <w:t>.,</w:t>
      </w:r>
      <w:r>
        <w:t xml:space="preserve"> &amp;</w:t>
      </w:r>
      <w:r w:rsidRPr="0020676C">
        <w:rPr>
          <w:b/>
        </w:rPr>
        <w:t xml:space="preserve"> </w:t>
      </w:r>
      <w:r>
        <w:t>Nan Luo</w:t>
      </w:r>
      <w:r w:rsidRPr="006626FE">
        <w:t>.</w:t>
      </w:r>
      <w:r>
        <w:t xml:space="preserve"> (2020) </w:t>
      </w:r>
      <w:r w:rsidR="00043936" w:rsidRPr="00043936">
        <w:rPr>
          <w:rFonts w:hint="eastAsia"/>
          <w:bCs/>
          <w:i/>
          <w:iCs/>
        </w:rPr>
        <w:t>“</w:t>
      </w:r>
      <w:r w:rsidR="00043936" w:rsidRPr="00043936">
        <w:rPr>
          <w:bCs/>
          <w:i/>
          <w:iCs/>
        </w:rPr>
        <w:t>Three layers, two types of domestic news flow”: News prominence of places in Chinese newspapers</w:t>
      </w:r>
      <w:r>
        <w:rPr>
          <w:bCs/>
        </w:rPr>
        <w:t xml:space="preserve">. </w:t>
      </w:r>
      <w:r w:rsidR="00137FE7">
        <w:t>International Cultures of Journalism Conference</w:t>
      </w:r>
      <w:r>
        <w:rPr>
          <w:bCs/>
        </w:rPr>
        <w:t>, Virtual Conference</w:t>
      </w:r>
    </w:p>
    <w:p w14:paraId="4B857E59" w14:textId="2787756B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</w:t>
      </w:r>
      <w:proofErr w:type="spellStart"/>
      <w:r w:rsidRPr="006626FE">
        <w:t>Su</w:t>
      </w:r>
      <w:proofErr w:type="spellEnd"/>
      <w:r w:rsidRPr="006626FE">
        <w:t xml:space="preserve">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</w:t>
      </w:r>
      <w:proofErr w:type="spellStart"/>
      <w:r w:rsidRPr="00890AC2">
        <w:t>Yuting</w:t>
      </w:r>
      <w:proofErr w:type="spellEnd"/>
      <w:r w:rsidRPr="00890AC2">
        <w:t xml:space="preserve">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>Determinants of technology acceptance: Two modeling-based meta-analytic r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12B05ED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 xml:space="preserve">, </w:t>
      </w:r>
      <w:proofErr w:type="spellStart"/>
      <w:r w:rsidR="00B57E9A" w:rsidRPr="00056ADB">
        <w:t>Yuting</w:t>
      </w:r>
      <w:proofErr w:type="spellEnd"/>
      <w:r w:rsidR="00B57E9A" w:rsidRPr="00056ADB">
        <w:t xml:space="preserve">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effects of socio-demographic factors on social media </w:t>
      </w:r>
      <w:r w:rsidR="000E3BD4" w:rsidRPr="00245885">
        <w:rPr>
          <w:i/>
          <w:noProof/>
        </w:rPr>
        <w:t>d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meta-analytical r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proofErr w:type="spellStart"/>
      <w:r w:rsidRPr="00056ADB">
        <w:lastRenderedPageBreak/>
        <w:t>Wanhua</w:t>
      </w:r>
      <w:proofErr w:type="spellEnd"/>
      <w:r w:rsidRPr="00056ADB">
        <w:t xml:space="preserve"> </w:t>
      </w:r>
      <w:proofErr w:type="spellStart"/>
      <w:r w:rsidRPr="00056ADB">
        <w:t>Ou</w:t>
      </w:r>
      <w:proofErr w:type="spellEnd"/>
      <w:r w:rsidRPr="00056ADB">
        <w:t xml:space="preserve">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</w:t>
      </w:r>
      <w:proofErr w:type="spellStart"/>
      <w:r w:rsidR="000F3053" w:rsidRPr="000F3053">
        <w:t>Su</w:t>
      </w:r>
      <w:proofErr w:type="spellEnd"/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>Engagement in Cancer Screening: Theoretical Exploration Using A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In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2ED951E1" w:rsidR="006626FE" w:rsidRDefault="00EE4979" w:rsidP="00EA69BC">
      <w:r>
        <w:rPr>
          <w:b/>
        </w:rPr>
        <w:t>(</w:t>
      </w:r>
      <w:r w:rsidRPr="00245885">
        <w:rPr>
          <w:b/>
          <w:noProof/>
        </w:rPr>
        <w:t>paper</w:t>
      </w:r>
      <w:r>
        <w:rPr>
          <w:b/>
        </w:rPr>
        <w:t xml:space="preserve"> i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>
      <w:pPr>
        <w:rPr>
          <w:rFonts w:hint="eastAsia"/>
        </w:rPr>
      </w:pPr>
    </w:p>
    <w:p w14:paraId="22594C8E" w14:textId="08209F08" w:rsidR="00387765" w:rsidRPr="00387765" w:rsidRDefault="00387765" w:rsidP="00EA69BC">
      <w:pPr>
        <w:rPr>
          <w:rFonts w:hint="eastAsia"/>
          <w:b/>
          <w:bCs/>
        </w:rPr>
      </w:pPr>
      <w:r w:rsidRPr="00387765">
        <w:rPr>
          <w:rFonts w:hint="eastAsia"/>
          <w:b/>
          <w:bCs/>
        </w:rPr>
        <w:t>E</w:t>
      </w:r>
      <w:r w:rsidRPr="00387765">
        <w:rPr>
          <w:b/>
          <w:bCs/>
        </w:rPr>
        <w:t>xperience</w:t>
      </w:r>
    </w:p>
    <w:p w14:paraId="3F49BDBC" w14:textId="332BC031" w:rsidR="00096C80" w:rsidRPr="007A5CED" w:rsidRDefault="007A5CED" w:rsidP="00EA69BC">
      <w:r w:rsidRPr="00033564">
        <w:rPr>
          <w:b/>
          <w:bCs/>
        </w:rPr>
        <w:t xml:space="preserve">Research </w:t>
      </w:r>
      <w:r w:rsidR="0080363A" w:rsidRPr="00033564">
        <w:rPr>
          <w:b/>
          <w:bCs/>
        </w:rPr>
        <w:t>Assistant</w:t>
      </w:r>
      <w:r w:rsidR="00892D8C" w:rsidRPr="00033564">
        <w:rPr>
          <w:b/>
          <w:bCs/>
        </w:rPr>
        <w:t xml:space="preserve"> </w:t>
      </w:r>
      <w:r w:rsidR="00D45F40" w:rsidRPr="00033564">
        <w:rPr>
          <w:rFonts w:hint="eastAsia"/>
          <w:b/>
          <w:bCs/>
        </w:rPr>
        <w:t>at</w:t>
      </w:r>
      <w:r w:rsidR="00892D8C" w:rsidRPr="00033564">
        <w:rPr>
          <w:b/>
          <w:bCs/>
        </w:rPr>
        <w:t xml:space="preserve"> Shenzhen University</w:t>
      </w:r>
      <w:r w:rsidR="0080363A" w:rsidRPr="00033564">
        <w:rPr>
          <w:b/>
          <w:bCs/>
        </w:rPr>
        <w:t xml:space="preserve">  </w:t>
      </w:r>
      <w:r w:rsidR="0080363A">
        <w:t xml:space="preserve">               </w:t>
      </w:r>
      <w:r w:rsidR="00033564">
        <w:t xml:space="preserve">  </w:t>
      </w:r>
      <w:r w:rsidR="0080363A">
        <w:t xml:space="preserve"> </w:t>
      </w:r>
      <w:r w:rsidR="007E2FFD">
        <w:t xml:space="preserve">               </w:t>
      </w:r>
      <w:r w:rsidR="00892D8C" w:rsidRPr="00245885">
        <w:rPr>
          <w:noProof/>
        </w:rPr>
        <w:t>Mar,</w:t>
      </w:r>
      <w:r w:rsidR="00CE58BE">
        <w:t xml:space="preserve"> </w:t>
      </w:r>
      <w:r w:rsidR="00892D8C">
        <w:t xml:space="preserve">2018 - </w:t>
      </w:r>
      <w:r w:rsidR="00B53D8E" w:rsidRPr="00245885">
        <w:rPr>
          <w:noProof/>
        </w:rPr>
        <w:t>July</w:t>
      </w:r>
      <w:r w:rsidR="00892D8C" w:rsidRPr="00245885">
        <w:rPr>
          <w:noProof/>
        </w:rPr>
        <w:t>,</w:t>
      </w:r>
      <w:r w:rsidR="00CE58BE">
        <w:t xml:space="preserve"> </w:t>
      </w:r>
      <w:r w:rsidR="00892D8C">
        <w:t>2018</w:t>
      </w:r>
    </w:p>
    <w:p w14:paraId="0B009DE8" w14:textId="77777777" w:rsidR="00833BA4" w:rsidRDefault="00D45F40" w:rsidP="00D45F4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>
        <w:t>P</w:t>
      </w:r>
      <w:r>
        <w:rPr>
          <w:rFonts w:hint="eastAsia"/>
        </w:rPr>
        <w:t>re</w:t>
      </w:r>
      <w:r>
        <w:t xml:space="preserve">pare data and </w:t>
      </w:r>
      <w:r w:rsidR="005D1200" w:rsidRPr="00245885">
        <w:rPr>
          <w:noProof/>
        </w:rPr>
        <w:t>SparklyR</w:t>
      </w:r>
      <w:r w:rsidR="005D1200">
        <w:t xml:space="preserve"> </w:t>
      </w:r>
      <w:r>
        <w:t>code for</w:t>
      </w:r>
      <w:r w:rsidR="005D1200">
        <w:t xml:space="preserve"> the test of </w:t>
      </w:r>
      <w:r w:rsidR="005D1200" w:rsidRPr="00245885">
        <w:rPr>
          <w:noProof/>
        </w:rPr>
        <w:t>Hadoop</w:t>
      </w:r>
      <w:r w:rsidR="005D1200">
        <w:t xml:space="preserve"> platform of Big Data Lab</w:t>
      </w:r>
      <w:r>
        <w:t xml:space="preserve"> </w:t>
      </w:r>
    </w:p>
    <w:p w14:paraId="31B68122" w14:textId="77777777" w:rsidR="00D45F40" w:rsidRPr="00D45F40" w:rsidRDefault="00D45F40" w:rsidP="00D45F40">
      <w:pPr>
        <w:rPr>
          <w:b/>
        </w:rPr>
      </w:pPr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Pr="00D45F40">
        <w:t>T</w:t>
      </w:r>
      <w:r>
        <w:t>each SPSS and R for fresh graduate students</w:t>
      </w:r>
    </w:p>
    <w:p w14:paraId="4184C381" w14:textId="77777777" w:rsidR="00D45F40" w:rsidRPr="00C84A99" w:rsidRDefault="00C84A99" w:rsidP="00C84A99">
      <w:r w:rsidRPr="00C84A99">
        <w:rPr>
          <w:rFonts w:hint="eastAsia"/>
        </w:rPr>
        <w:t>•</w:t>
      </w:r>
      <w:r w:rsidRPr="00C84A99">
        <w:t xml:space="preserve"> Help write article</w:t>
      </w:r>
      <w:r w:rsidR="00D70ACB">
        <w:t>s</w:t>
      </w:r>
      <w:r w:rsidRPr="00C84A99">
        <w:t xml:space="preserve"> on the </w:t>
      </w:r>
      <w:r w:rsidR="00FA0D43">
        <w:t>subject</w:t>
      </w:r>
      <w:r w:rsidRPr="00C84A99">
        <w:t xml:space="preserve"> of public opinion for</w:t>
      </w:r>
      <w:r w:rsidR="00D70ACB">
        <w:t xml:space="preserve"> </w:t>
      </w:r>
      <w:r w:rsidR="00DE2F7A">
        <w:t>Shenzhen</w:t>
      </w:r>
      <w:r w:rsidR="007D25C0">
        <w:t xml:space="preserve"> </w:t>
      </w:r>
      <w:r w:rsidR="007D25C0" w:rsidRPr="007D25C0">
        <w:t>Council Government</w:t>
      </w:r>
    </w:p>
    <w:p w14:paraId="1D4CF0A6" w14:textId="77777777" w:rsidR="00C84A99" w:rsidRDefault="00C84A99" w:rsidP="00EA69BC">
      <w:pPr>
        <w:rPr>
          <w:b/>
        </w:rPr>
      </w:pPr>
    </w:p>
    <w:p w14:paraId="2BB8E068" w14:textId="1FC61476" w:rsidR="00EF2E38" w:rsidRPr="007A5CED" w:rsidRDefault="00EF2E38" w:rsidP="00EF2E38">
      <w:r w:rsidRPr="00033564">
        <w:rPr>
          <w:b/>
          <w:bCs/>
        </w:rPr>
        <w:t xml:space="preserve">Teaching </w:t>
      </w:r>
      <w:r w:rsidR="00245885" w:rsidRPr="00033564">
        <w:rPr>
          <w:b/>
          <w:bCs/>
          <w:noProof/>
        </w:rPr>
        <w:t>Assistan</w:t>
      </w:r>
      <w:r w:rsidR="00245885" w:rsidRPr="00033564">
        <w:rPr>
          <w:rFonts w:hint="eastAsia"/>
          <w:b/>
          <w:bCs/>
          <w:noProof/>
        </w:rPr>
        <w:t>t</w:t>
      </w:r>
      <w:r w:rsidR="00245885" w:rsidRPr="00033564">
        <w:rPr>
          <w:rFonts w:hint="eastAsia"/>
          <w:b/>
          <w:bCs/>
        </w:rPr>
        <w:t xml:space="preserve"> </w:t>
      </w:r>
      <w:r w:rsidR="00764E76"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Jinan</w:t>
      </w:r>
      <w:r w:rsidR="00764E76" w:rsidRPr="00033564">
        <w:rPr>
          <w:b/>
          <w:bCs/>
        </w:rPr>
        <w:t xml:space="preserve"> University </w:t>
      </w:r>
      <w:r w:rsidR="00764E76">
        <w:t xml:space="preserve">    </w:t>
      </w:r>
      <w:r w:rsidR="00033564">
        <w:t xml:space="preserve">  </w:t>
      </w:r>
      <w:r w:rsidR="00764E76">
        <w:t xml:space="preserve">    </w:t>
      </w:r>
      <w:r>
        <w:t xml:space="preserve">                   </w:t>
      </w:r>
      <w:r w:rsidR="00D16378">
        <w:t xml:space="preserve">   </w:t>
      </w:r>
      <w:r w:rsidR="00DB6E6B">
        <w:t xml:space="preserve"> </w:t>
      </w:r>
      <w:r w:rsidR="00AD5B98">
        <w:t xml:space="preserve">  </w:t>
      </w:r>
      <w:r w:rsidR="00B16798">
        <w:t xml:space="preserve"> </w:t>
      </w:r>
      <w:r w:rsidR="000B28BC">
        <w:t xml:space="preserve">    </w:t>
      </w:r>
      <w:r w:rsidR="00DA55DF">
        <w:t xml:space="preserve"> </w:t>
      </w:r>
      <w:r w:rsidRPr="00245885">
        <w:rPr>
          <w:noProof/>
        </w:rPr>
        <w:t>Sep</w:t>
      </w:r>
      <w:r w:rsidR="00245885" w:rsidRPr="00245885">
        <w:rPr>
          <w:noProof/>
        </w:rPr>
        <w:t>,</w:t>
      </w:r>
      <w:r>
        <w:t xml:space="preserve"> </w:t>
      </w:r>
      <w:r w:rsidRPr="00EF2E38">
        <w:t xml:space="preserve">2016 – </w:t>
      </w:r>
      <w:r w:rsidRPr="00245885">
        <w:rPr>
          <w:noProof/>
        </w:rPr>
        <w:t>Dec,</w:t>
      </w:r>
      <w:r w:rsidRPr="00EF2E38">
        <w:t xml:space="preserve"> 2016</w:t>
      </w:r>
    </w:p>
    <w:p w14:paraId="6E85AFEC" w14:textId="77777777" w:rsidR="00DB7DF0" w:rsidRPr="00DB7DF0" w:rsidRDefault="00EF2E38" w:rsidP="00DB7DF0">
      <w:r w:rsidRPr="00D45F40">
        <w:rPr>
          <w:rFonts w:hint="eastAsia"/>
          <w:b/>
        </w:rPr>
        <w:t>•</w:t>
      </w:r>
      <w:r w:rsidR="00DB7DF0">
        <w:rPr>
          <w:b/>
        </w:rPr>
        <w:t xml:space="preserve"> </w:t>
      </w:r>
      <w:r w:rsidR="00DB7DF0" w:rsidRPr="00DB7DF0">
        <w:t>Help  with recordkeeping, such as tracking attendance and calculating grades</w:t>
      </w:r>
    </w:p>
    <w:p w14:paraId="19BAEF24" w14:textId="77777777" w:rsid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Pr="00DB7DF0">
        <w:t xml:space="preserve">Help prepare for lessons by getting materials ready or setting </w:t>
      </w:r>
      <w:r>
        <w:t>up equipment</w:t>
      </w:r>
    </w:p>
    <w:p w14:paraId="3374FC0A" w14:textId="77777777" w:rsidR="00EF2E38" w:rsidRPr="00DB7DF0" w:rsidRDefault="00DB7DF0" w:rsidP="00DB7DF0">
      <w:r w:rsidRPr="00DB7DF0">
        <w:rPr>
          <w:rFonts w:hint="eastAsia"/>
        </w:rPr>
        <w:t>•</w:t>
      </w:r>
      <w:r>
        <w:rPr>
          <w:rFonts w:hint="eastAsia"/>
        </w:rPr>
        <w:t xml:space="preserve"> </w:t>
      </w:r>
      <w:r w:rsidR="00AD042B">
        <w:t>L</w:t>
      </w:r>
      <w:r w:rsidRPr="00DB7DF0">
        <w:t xml:space="preserve">earn about problems </w:t>
      </w:r>
      <w:r w:rsidR="00AD042B">
        <w:t>students</w:t>
      </w:r>
      <w:r w:rsidRPr="00DB7DF0">
        <w:t xml:space="preserve"> are having with the course material</w:t>
      </w:r>
    </w:p>
    <w:p w14:paraId="51D8C597" w14:textId="77777777" w:rsidR="005F0EBF" w:rsidRDefault="005F0EBF" w:rsidP="00EA69BC">
      <w:pPr>
        <w:rPr>
          <w:b/>
        </w:rPr>
      </w:pPr>
    </w:p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</w:t>
      </w:r>
      <w:proofErr w:type="spellStart"/>
      <w:r w:rsidR="00FD0BF7">
        <w:t>Yat</w:t>
      </w:r>
      <w:proofErr w:type="spellEnd"/>
      <w:r w:rsidR="00FD0BF7">
        <w:t>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7777777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</w:t>
      </w:r>
      <w:proofErr w:type="spellStart"/>
      <w:r w:rsidR="001841CF">
        <w:t>Yat</w:t>
      </w:r>
      <w:proofErr w:type="spellEnd"/>
      <w:r w:rsidR="001841CF">
        <w:t>-Sen University, 2017 July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77777777" w:rsidR="00096C80" w:rsidRDefault="00096C80" w:rsidP="00EA69BC">
      <w:pPr>
        <w:rPr>
          <w:b/>
        </w:rPr>
      </w:pPr>
      <w:r w:rsidRPr="00096C80">
        <w:rPr>
          <w:b/>
        </w:rPr>
        <w:t>Training and Skills</w:t>
      </w:r>
    </w:p>
    <w:p w14:paraId="2DB0ED23" w14:textId="4ECDF08B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 (</w:t>
      </w:r>
      <w:r w:rsidR="00A54636">
        <w:t>fluent</w:t>
      </w:r>
      <w:r w:rsidRPr="002F208D">
        <w:t>)</w:t>
      </w:r>
      <w:r>
        <w:t>,</w:t>
      </w:r>
      <w:r w:rsidR="007462CC">
        <w:t xml:space="preserve"> </w:t>
      </w:r>
      <w:r>
        <w:t>Python</w:t>
      </w:r>
      <w:r w:rsidR="00561575">
        <w:t xml:space="preserve"> </w:t>
      </w:r>
      <w:r>
        <w:t>(</w:t>
      </w:r>
      <w:r w:rsidRPr="00245885">
        <w:rPr>
          <w:noProof/>
        </w:rPr>
        <w:t>basic</w:t>
      </w:r>
      <w:r>
        <w:t>)</w:t>
      </w:r>
      <w:r w:rsidR="00F6410D">
        <w:t xml:space="preserve">, </w:t>
      </w:r>
      <w:r w:rsidR="00366B53">
        <w:t xml:space="preserve">Bash </w:t>
      </w:r>
      <w:r w:rsidR="00F6410D">
        <w:t>Shell</w:t>
      </w:r>
      <w:r w:rsidR="00ED3B01">
        <w:t xml:space="preserve"> (</w:t>
      </w:r>
      <w:r w:rsidR="00DB23E0">
        <w:t>b</w:t>
      </w:r>
      <w:r w:rsidR="00ED3B01">
        <w:t>asic)</w:t>
      </w:r>
      <w:r w:rsidR="00AC3ACC">
        <w:t>, SQL (basic)</w:t>
      </w:r>
      <w:r w:rsidR="00F6410D">
        <w:t xml:space="preserve"> </w:t>
      </w:r>
    </w:p>
    <w:p w14:paraId="77863440" w14:textId="64373C33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073BC080" w14:textId="0753A5BA" w:rsidR="00DB23E0" w:rsidRPr="00DB23E0" w:rsidRDefault="00DB23E0" w:rsidP="00DB23E0">
      <w:r w:rsidRPr="00094C02">
        <w:t>•</w:t>
      </w:r>
      <w:r>
        <w:t xml:space="preserve"> Big </w:t>
      </w:r>
      <w:r w:rsidR="009C7BB2">
        <w:t>d</w:t>
      </w:r>
      <w:r>
        <w:t xml:space="preserve">ata </w:t>
      </w:r>
      <w:r w:rsidR="009C7BB2">
        <w:t>p</w:t>
      </w:r>
      <w:r>
        <w:t>latform: Hadoop (</w:t>
      </w:r>
      <w:r w:rsidR="00DB511C">
        <w:t>basic</w:t>
      </w:r>
      <w:r>
        <w:t>)</w:t>
      </w:r>
      <w:r w:rsidR="00DB511C">
        <w:t>, Spark (basic)</w:t>
      </w:r>
    </w:p>
    <w:p w14:paraId="728F6FFC" w14:textId="48118086" w:rsidR="00005857" w:rsidRDefault="00520E28" w:rsidP="00005857">
      <w:r w:rsidRPr="00520E28">
        <w:rPr>
          <w:rFonts w:hint="eastAsia"/>
        </w:rPr>
        <w:t>•</w:t>
      </w:r>
      <w:r w:rsidRPr="00520E28">
        <w:t xml:space="preserve"> </w:t>
      </w:r>
      <w:proofErr w:type="spellStart"/>
      <w:r w:rsidR="007462CC" w:rsidRPr="007462CC">
        <w:t>Scientometrics</w:t>
      </w:r>
      <w:proofErr w:type="spellEnd"/>
      <w:r w:rsidR="007462CC">
        <w:t xml:space="preserve"> software</w:t>
      </w:r>
      <w:r w:rsidRPr="00520E28">
        <w:t xml:space="preserve">: </w:t>
      </w:r>
      <w:proofErr w:type="spellStart"/>
      <w:r w:rsidR="007462CC" w:rsidRPr="007462CC">
        <w:t>CiteSpace</w:t>
      </w:r>
      <w:proofErr w:type="spellEnd"/>
      <w:r w:rsidR="007462CC">
        <w:t xml:space="preserve">, </w:t>
      </w:r>
      <w:r w:rsidR="007462CC" w:rsidRPr="00245885">
        <w:rPr>
          <w:noProof/>
        </w:rPr>
        <w:t>bicomb</w:t>
      </w:r>
      <w:r w:rsidR="007462CC">
        <w:t xml:space="preserve">, </w:t>
      </w:r>
      <w:proofErr w:type="spellStart"/>
      <w:r w:rsidR="007462CC">
        <w:t>U</w:t>
      </w:r>
      <w:r w:rsidR="00EE754A">
        <w:t>cinet</w:t>
      </w:r>
      <w:proofErr w:type="spellEnd"/>
    </w:p>
    <w:p w14:paraId="03C816C1" w14:textId="413B4FC9" w:rsidR="00884C45" w:rsidRDefault="00884C45" w:rsidP="00005857">
      <w:r w:rsidRPr="00884C45">
        <w:rPr>
          <w:rFonts w:hint="eastAsia"/>
        </w:rPr>
        <w:t>•</w:t>
      </w:r>
      <w:r w:rsidRPr="00884C45">
        <w:t xml:space="preserve"> Visualization software:</w:t>
      </w:r>
      <w:r w:rsidR="00D27247">
        <w:t xml:space="preserve"> Adobe</w:t>
      </w:r>
      <w:r w:rsidRPr="00884C45">
        <w:t xml:space="preserve"> Photoshop,</w:t>
      </w:r>
      <w:r w:rsidR="00D27247" w:rsidRPr="00D27247">
        <w:t xml:space="preserve"> </w:t>
      </w:r>
      <w:r w:rsidR="00D27247">
        <w:t>Adobe</w:t>
      </w:r>
      <w:r w:rsidRPr="00884C45">
        <w:t xml:space="preserve"> Illustrator, Visio, Tableau</w:t>
      </w:r>
    </w:p>
    <w:p w14:paraId="2E1D9580" w14:textId="77777777" w:rsidR="00A54636" w:rsidRDefault="00005857" w:rsidP="00005857">
      <w:r>
        <w:rPr>
          <w:rFonts w:hint="eastAsia"/>
        </w:rPr>
        <w:lastRenderedPageBreak/>
        <w:t>•</w:t>
      </w:r>
      <w:r>
        <w:t xml:space="preserve"> </w:t>
      </w:r>
      <w:r w:rsidR="00EE0CC2">
        <w:t>Reference management</w:t>
      </w:r>
      <w:r>
        <w:t xml:space="preserve"> software: </w:t>
      </w:r>
      <w:r w:rsidR="00D04D13">
        <w:t>E</w:t>
      </w:r>
      <w:r w:rsidR="00D04D13">
        <w:rPr>
          <w:rFonts w:hint="eastAsia"/>
        </w:rPr>
        <w:t>nd</w:t>
      </w:r>
      <w:r w:rsidR="00D04D13">
        <w:t xml:space="preserve">note, </w:t>
      </w:r>
      <w:r w:rsidR="005A5099">
        <w:t xml:space="preserve">Zotero, </w:t>
      </w:r>
      <w:proofErr w:type="spellStart"/>
      <w:r w:rsidR="00D04D13">
        <w:t>NoteExpress</w:t>
      </w:r>
      <w:proofErr w:type="spellEnd"/>
    </w:p>
    <w:p w14:paraId="3FFD097F" w14:textId="77777777" w:rsidR="00EE0CC2" w:rsidRPr="00561575" w:rsidRDefault="00EE0CC2" w:rsidP="00005857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6690339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fluent)</w:t>
      </w:r>
    </w:p>
    <w:p w14:paraId="0B6EDC21" w14:textId="77777777" w:rsidR="00892D8C" w:rsidRPr="00892D8C" w:rsidRDefault="00892D8C" w:rsidP="00EA69BC"/>
    <w:p w14:paraId="36FF83FA" w14:textId="77777777" w:rsidR="00096C80" w:rsidRPr="002F208D" w:rsidRDefault="009816D6" w:rsidP="00EA69BC">
      <w:pPr>
        <w:rPr>
          <w:b/>
        </w:rPr>
      </w:pPr>
      <w:r>
        <w:rPr>
          <w:b/>
        </w:rPr>
        <w:t>Affiliation</w:t>
      </w:r>
    </w:p>
    <w:p w14:paraId="042929FE" w14:textId="14583238" w:rsidR="004B7056" w:rsidRDefault="00252E46" w:rsidP="00EA69BC">
      <w:r w:rsidRPr="00252E46">
        <w:rPr>
          <w:rFonts w:hint="eastAsia"/>
        </w:rPr>
        <w:t>•</w:t>
      </w:r>
      <w:r w:rsidRPr="00252E46">
        <w:t xml:space="preserve"> </w:t>
      </w:r>
      <w:hyperlink r:id="rId8" w:history="1">
        <w:r w:rsidR="00A22654" w:rsidRPr="0042244A">
          <w:rPr>
            <w:rStyle w:val="a4"/>
          </w:rPr>
          <w:t>Empirical Communication Lab</w:t>
        </w:r>
      </w:hyperlink>
      <w:r w:rsidR="009E6B6F">
        <w:t xml:space="preserve"> </w:t>
      </w:r>
      <w:r w:rsidR="009E6B6F">
        <w:rPr>
          <w:rFonts w:hint="eastAsia"/>
        </w:rPr>
        <w:t>of</w:t>
      </w:r>
      <w:r w:rsidR="009E6B6F">
        <w:t xml:space="preserve"> Shenzhen University</w:t>
      </w:r>
    </w:p>
    <w:p w14:paraId="3A3CA66D" w14:textId="77777777" w:rsidR="002E64CA" w:rsidRDefault="002E64CA" w:rsidP="00EA69BC"/>
    <w:p w14:paraId="43C9836E" w14:textId="77777777" w:rsidR="002E64CA" w:rsidRDefault="002E64CA" w:rsidP="002E64CA">
      <w:pPr>
        <w:rPr>
          <w:b/>
        </w:rPr>
      </w:pPr>
      <w:r w:rsidRPr="002E64CA">
        <w:rPr>
          <w:b/>
        </w:rPr>
        <w:t>Interests</w:t>
      </w:r>
    </w:p>
    <w:p w14:paraId="24C3F904" w14:textId="77777777" w:rsidR="002E64CA" w:rsidRPr="002E64CA" w:rsidRDefault="002E64CA" w:rsidP="002E64CA">
      <w:r w:rsidRPr="002E64CA">
        <w:t>F</w:t>
      </w:r>
      <w:r>
        <w:t>ootball,</w:t>
      </w:r>
      <w:r w:rsidR="00665FF6">
        <w:t xml:space="preserve"> Reading, Running</w:t>
      </w:r>
    </w:p>
    <w:sectPr w:rsidR="002E64CA" w:rsidRPr="002E64C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291"/>
    <w:rsid w:val="00011E80"/>
    <w:rsid w:val="00031E4B"/>
    <w:rsid w:val="00033564"/>
    <w:rsid w:val="00036E29"/>
    <w:rsid w:val="00043936"/>
    <w:rsid w:val="00043ED9"/>
    <w:rsid w:val="00053974"/>
    <w:rsid w:val="00056ADB"/>
    <w:rsid w:val="00056C93"/>
    <w:rsid w:val="00064F5A"/>
    <w:rsid w:val="00090CDD"/>
    <w:rsid w:val="00094C02"/>
    <w:rsid w:val="00096C80"/>
    <w:rsid w:val="000A6C94"/>
    <w:rsid w:val="000B003B"/>
    <w:rsid w:val="000B28BC"/>
    <w:rsid w:val="000E3BD4"/>
    <w:rsid w:val="000F3053"/>
    <w:rsid w:val="00113807"/>
    <w:rsid w:val="0013636E"/>
    <w:rsid w:val="00136463"/>
    <w:rsid w:val="00137FE7"/>
    <w:rsid w:val="00157C80"/>
    <w:rsid w:val="00167031"/>
    <w:rsid w:val="00172587"/>
    <w:rsid w:val="00173C1F"/>
    <w:rsid w:val="001756C2"/>
    <w:rsid w:val="0018270D"/>
    <w:rsid w:val="001841CF"/>
    <w:rsid w:val="00195D2C"/>
    <w:rsid w:val="001A00D2"/>
    <w:rsid w:val="001A27B7"/>
    <w:rsid w:val="001B55D3"/>
    <w:rsid w:val="001C3099"/>
    <w:rsid w:val="001C4421"/>
    <w:rsid w:val="002028F2"/>
    <w:rsid w:val="00206768"/>
    <w:rsid w:val="0020676C"/>
    <w:rsid w:val="00214CC5"/>
    <w:rsid w:val="00215F69"/>
    <w:rsid w:val="00216FE9"/>
    <w:rsid w:val="00237B34"/>
    <w:rsid w:val="00245885"/>
    <w:rsid w:val="00252E46"/>
    <w:rsid w:val="002550C4"/>
    <w:rsid w:val="00264F9A"/>
    <w:rsid w:val="00271788"/>
    <w:rsid w:val="002722D1"/>
    <w:rsid w:val="002815A4"/>
    <w:rsid w:val="002A25DA"/>
    <w:rsid w:val="002A76CF"/>
    <w:rsid w:val="002B0AE6"/>
    <w:rsid w:val="002C1CAC"/>
    <w:rsid w:val="002E64CA"/>
    <w:rsid w:val="002F208D"/>
    <w:rsid w:val="00300AFE"/>
    <w:rsid w:val="003104F7"/>
    <w:rsid w:val="00310D50"/>
    <w:rsid w:val="00312EDE"/>
    <w:rsid w:val="00315C45"/>
    <w:rsid w:val="00315C94"/>
    <w:rsid w:val="00346CA8"/>
    <w:rsid w:val="003556FB"/>
    <w:rsid w:val="00366B53"/>
    <w:rsid w:val="003822B4"/>
    <w:rsid w:val="00387765"/>
    <w:rsid w:val="003905A7"/>
    <w:rsid w:val="003A74FB"/>
    <w:rsid w:val="003A7F77"/>
    <w:rsid w:val="003D3E8B"/>
    <w:rsid w:val="003E1A1D"/>
    <w:rsid w:val="003F7CBB"/>
    <w:rsid w:val="0042244A"/>
    <w:rsid w:val="00422B34"/>
    <w:rsid w:val="00433DB5"/>
    <w:rsid w:val="00435413"/>
    <w:rsid w:val="00442313"/>
    <w:rsid w:val="0045135F"/>
    <w:rsid w:val="00454B92"/>
    <w:rsid w:val="00455050"/>
    <w:rsid w:val="00457F8A"/>
    <w:rsid w:val="00467528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A99"/>
    <w:rsid w:val="004E5490"/>
    <w:rsid w:val="005052A1"/>
    <w:rsid w:val="00520E28"/>
    <w:rsid w:val="00521607"/>
    <w:rsid w:val="00543A6D"/>
    <w:rsid w:val="0054477C"/>
    <w:rsid w:val="005470C8"/>
    <w:rsid w:val="005507F9"/>
    <w:rsid w:val="0055687E"/>
    <w:rsid w:val="00561575"/>
    <w:rsid w:val="00564223"/>
    <w:rsid w:val="005A5099"/>
    <w:rsid w:val="005B27BA"/>
    <w:rsid w:val="005C32CB"/>
    <w:rsid w:val="005C6C7D"/>
    <w:rsid w:val="005D1200"/>
    <w:rsid w:val="005F0EBF"/>
    <w:rsid w:val="00602869"/>
    <w:rsid w:val="00617228"/>
    <w:rsid w:val="0061767B"/>
    <w:rsid w:val="00626ADA"/>
    <w:rsid w:val="00643FFC"/>
    <w:rsid w:val="00655B2F"/>
    <w:rsid w:val="006626FE"/>
    <w:rsid w:val="00664B49"/>
    <w:rsid w:val="00665228"/>
    <w:rsid w:val="00665FF6"/>
    <w:rsid w:val="00681203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146B9"/>
    <w:rsid w:val="00726F68"/>
    <w:rsid w:val="007306BD"/>
    <w:rsid w:val="007409EB"/>
    <w:rsid w:val="007462CC"/>
    <w:rsid w:val="00750E71"/>
    <w:rsid w:val="00760FE5"/>
    <w:rsid w:val="00764E76"/>
    <w:rsid w:val="00765A1E"/>
    <w:rsid w:val="00767C62"/>
    <w:rsid w:val="00777C57"/>
    <w:rsid w:val="00792C9A"/>
    <w:rsid w:val="007A5CED"/>
    <w:rsid w:val="007B4758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84C45"/>
    <w:rsid w:val="00890AC2"/>
    <w:rsid w:val="00892D8C"/>
    <w:rsid w:val="008A7049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B50C3"/>
    <w:rsid w:val="009C0230"/>
    <w:rsid w:val="009C7BB2"/>
    <w:rsid w:val="009D20AD"/>
    <w:rsid w:val="009D3099"/>
    <w:rsid w:val="009E3B38"/>
    <w:rsid w:val="009E6977"/>
    <w:rsid w:val="009E6B6F"/>
    <w:rsid w:val="009E7D46"/>
    <w:rsid w:val="00A01E1D"/>
    <w:rsid w:val="00A22654"/>
    <w:rsid w:val="00A23A3F"/>
    <w:rsid w:val="00A325AC"/>
    <w:rsid w:val="00A32BE6"/>
    <w:rsid w:val="00A34BAA"/>
    <w:rsid w:val="00A413C9"/>
    <w:rsid w:val="00A54636"/>
    <w:rsid w:val="00A6471C"/>
    <w:rsid w:val="00A7013D"/>
    <w:rsid w:val="00A73987"/>
    <w:rsid w:val="00A77595"/>
    <w:rsid w:val="00A8246F"/>
    <w:rsid w:val="00A85E48"/>
    <w:rsid w:val="00A95B29"/>
    <w:rsid w:val="00AA274F"/>
    <w:rsid w:val="00AB34E0"/>
    <w:rsid w:val="00AB4F33"/>
    <w:rsid w:val="00AB7140"/>
    <w:rsid w:val="00AB7460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91B84"/>
    <w:rsid w:val="00B92A0B"/>
    <w:rsid w:val="00B94719"/>
    <w:rsid w:val="00B94823"/>
    <w:rsid w:val="00BA17B4"/>
    <w:rsid w:val="00BA7C69"/>
    <w:rsid w:val="00BB71D1"/>
    <w:rsid w:val="00BC3061"/>
    <w:rsid w:val="00BE23BC"/>
    <w:rsid w:val="00BE6B3D"/>
    <w:rsid w:val="00BF3DD7"/>
    <w:rsid w:val="00C06FE1"/>
    <w:rsid w:val="00C22CF5"/>
    <w:rsid w:val="00C45DC9"/>
    <w:rsid w:val="00C508C0"/>
    <w:rsid w:val="00C602AB"/>
    <w:rsid w:val="00C80531"/>
    <w:rsid w:val="00C84A99"/>
    <w:rsid w:val="00CA663C"/>
    <w:rsid w:val="00CB71C0"/>
    <w:rsid w:val="00CE29A4"/>
    <w:rsid w:val="00CE58BE"/>
    <w:rsid w:val="00CF6F87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1741"/>
    <w:rsid w:val="00D86424"/>
    <w:rsid w:val="00DA55DF"/>
    <w:rsid w:val="00DB0C16"/>
    <w:rsid w:val="00DB23E0"/>
    <w:rsid w:val="00DB511C"/>
    <w:rsid w:val="00DB6E6B"/>
    <w:rsid w:val="00DB7DF0"/>
    <w:rsid w:val="00DE1404"/>
    <w:rsid w:val="00DE2F7A"/>
    <w:rsid w:val="00E13311"/>
    <w:rsid w:val="00E2549E"/>
    <w:rsid w:val="00E35059"/>
    <w:rsid w:val="00E51A24"/>
    <w:rsid w:val="00E537DF"/>
    <w:rsid w:val="00E576A1"/>
    <w:rsid w:val="00E6446D"/>
    <w:rsid w:val="00E668A0"/>
    <w:rsid w:val="00E66EA7"/>
    <w:rsid w:val="00E87259"/>
    <w:rsid w:val="00E93285"/>
    <w:rsid w:val="00EA69BC"/>
    <w:rsid w:val="00EB3309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22D16"/>
    <w:rsid w:val="00F35E56"/>
    <w:rsid w:val="00F41F1E"/>
    <w:rsid w:val="00F4336B"/>
    <w:rsid w:val="00F57A67"/>
    <w:rsid w:val="00F6410D"/>
    <w:rsid w:val="00F64D3A"/>
    <w:rsid w:val="00F678DD"/>
    <w:rsid w:val="00F70D17"/>
    <w:rsid w:val="00F90FDA"/>
    <w:rsid w:val="00F97674"/>
    <w:rsid w:val="00FA0D43"/>
    <w:rsid w:val="00FA13E0"/>
    <w:rsid w:val="00FA1AEB"/>
    <w:rsid w:val="00FA4360"/>
    <w:rsid w:val="00FA618C"/>
    <w:rsid w:val="00FB2F94"/>
    <w:rsid w:val="00FC75A9"/>
    <w:rsid w:val="00FD0BF7"/>
    <w:rsid w:val="00FE1897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a3">
    <w:name w:val="List Paragraph"/>
    <w:basedOn w:val="a"/>
    <w:uiPriority w:val="34"/>
    <w:qFormat/>
    <w:rsid w:val="00833BA4"/>
    <w:pPr>
      <w:ind w:left="720"/>
      <w:contextualSpacing/>
    </w:pPr>
  </w:style>
  <w:style w:type="character" w:customStyle="1" w:styleId="40">
    <w:name w:val="标题 4 字符"/>
    <w:basedOn w:val="a0"/>
    <w:link w:val="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a4">
    <w:name w:val="Hyperlink"/>
    <w:basedOn w:val="a0"/>
    <w:uiPriority w:val="99"/>
    <w:unhideWhenUsed/>
    <w:rsid w:val="00157C8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A85E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ffchao.cn/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zhilianglin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zhiliang-lin@outlook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4</Pages>
  <Words>806</Words>
  <Characters>4595</Characters>
  <Application>Microsoft Office Word</Application>
  <DocSecurity>0</DocSecurity>
  <Lines>38</Lines>
  <Paragraphs>10</Paragraphs>
  <ScaleCrop>false</ScaleCrop>
  <Company>Win10NeT.COM</Company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Lin Zhiliang</cp:lastModifiedBy>
  <cp:revision>111</cp:revision>
  <cp:lastPrinted>2020-10-16T21:56:00Z</cp:lastPrinted>
  <dcterms:created xsi:type="dcterms:W3CDTF">2019-06-07T02:14:00Z</dcterms:created>
  <dcterms:modified xsi:type="dcterms:W3CDTF">2020-10-16T22:15:00Z</dcterms:modified>
</cp:coreProperties>
</file>